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NormalTok"/>
        </w:rPr>
        <w:t xml:space="preserve">p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d_psi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s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chIt)</w:t>
      </w:r>
    </w:p>
    <w:p>
      <w:pPr>
        <w:pStyle w:val="SourceCode"/>
      </w:pPr>
      <w:r>
        <w:rPr>
          <w:rStyle w:val="VerbatimChar"/>
        </w:rPr>
        <w:t xml:space="preserve">## Warning: package 'MatchIt' was built under R version 4.0.4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logit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spani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75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i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Heading4"/>
      </w:pPr>
      <w:bookmarkStart w:id="25" w:name="section-5"/>
      <w:r>
        <w:t xml:space="preserve">6.</w:t>
      </w:r>
      <w:bookmarkEnd w:id="25"/>
    </w:p>
    <w:p>
      <w:pPr>
        <w:pStyle w:val="Heading4"/>
      </w:pPr>
      <w:bookmarkStart w:id="26" w:name="section-6"/>
      <w:r>
        <w:t xml:space="preserve">7.</w:t>
      </w:r>
      <w:bookmarkEnd w:id="26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rPr>
          <w:b/>
        </w:rPr>
        <w:t xml:space="preserve">ii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/>
  <cp:keywords/>
  <dcterms:created xsi:type="dcterms:W3CDTF">2021-03-20T07:24:55Z</dcterms:created>
  <dcterms:modified xsi:type="dcterms:W3CDTF">2021-03-20T07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